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83755" cy="399448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5911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65018" cy="441799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93894" cy="449499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093357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24837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2457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80425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76867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63300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2048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48382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юбимов Дмитрий</dc:creator>
  <dc:language>ru-RU</dc:language>
  <cp:keywords/>
  <dcterms:created xsi:type="dcterms:W3CDTF">2023-09-09T19:46:51Z</dcterms:created>
  <dcterms:modified xsi:type="dcterms:W3CDTF">2023-09-09T1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